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F2F" w:rsidRDefault="000B323F" w:rsidP="000B323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2</w:t>
      </w:r>
    </w:p>
    <w:p w:rsidR="000B323F" w:rsidRPr="000B323F" w:rsidRDefault="000B323F" w:rsidP="000B32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0B323F" w:rsidRPr="000B32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14167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LYwMTQ2Mrc0MTJQ0lEKTi0uzszPAykwrAUAc25YLiwAAAA="/>
  </w:docVars>
  <w:rsids>
    <w:rsidRoot w:val="000C5C47"/>
    <w:rsid w:val="000B323F"/>
    <w:rsid w:val="000C5C47"/>
    <w:rsid w:val="00216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4CFAE"/>
  <w15:chartTrackingRefBased/>
  <w15:docId w15:val="{7505C3F6-7188-496D-9484-7B5CF4372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2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8-11-22T23:43:00Z</dcterms:created>
  <dcterms:modified xsi:type="dcterms:W3CDTF">2018-11-22T23:44:00Z</dcterms:modified>
</cp:coreProperties>
</file>